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C2E5D8" w14:textId="77777777" w:rsidR="00E60925" w:rsidRDefault="00E60925" w:rsidP="00E60925">
      <w:pPr>
        <w:jc w:val="center"/>
        <w:rPr>
          <w:rFonts w:ascii="Franklin Gothic Medium" w:hAnsi="Franklin Gothic Medium"/>
          <w:b/>
          <w:sz w:val="24"/>
          <w:szCs w:val="24"/>
        </w:rPr>
      </w:pPr>
      <w:bookmarkStart w:id="0" w:name="_Toc447281497"/>
      <w:bookmarkStart w:id="1" w:name="_Toc446344793"/>
      <w:bookmarkStart w:id="2" w:name="_GoBack"/>
      <w:bookmarkEnd w:id="2"/>
    </w:p>
    <w:p w14:paraId="689299DE" w14:textId="77777777" w:rsidR="00E60925" w:rsidRPr="006B097B" w:rsidRDefault="00E60925" w:rsidP="00E6092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A597E7C" w14:textId="61FE6C57" w:rsidR="00E60925" w:rsidRPr="006B097B" w:rsidRDefault="00E60925" w:rsidP="00E6092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097B">
        <w:rPr>
          <w:rFonts w:ascii="Times New Roman" w:hAnsi="Times New Roman" w:cs="Times New Roman"/>
          <w:b/>
          <w:sz w:val="24"/>
          <w:szCs w:val="24"/>
        </w:rPr>
        <w:t>APPENDIX C13.</w:t>
      </w:r>
      <w:r w:rsidR="00885A86">
        <w:rPr>
          <w:rFonts w:ascii="Times New Roman" w:hAnsi="Times New Roman" w:cs="Times New Roman"/>
          <w:b/>
          <w:sz w:val="24"/>
          <w:szCs w:val="24"/>
        </w:rPr>
        <w:t>b</w:t>
      </w:r>
    </w:p>
    <w:p w14:paraId="2FA15B63" w14:textId="6381E89B" w:rsidR="00E60925" w:rsidRPr="006B097B" w:rsidRDefault="00E60925" w:rsidP="00E6092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BB021DF" w14:textId="0C26C128" w:rsidR="00E60925" w:rsidRPr="006B097B" w:rsidRDefault="00E60925" w:rsidP="00E60925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E60925" w:rsidRPr="006B097B" w:rsidSect="00AB6214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B097B">
        <w:rPr>
          <w:rFonts w:ascii="Times New Roman" w:hAnsi="Times New Roman" w:cs="Times New Roman"/>
          <w:b/>
          <w:sz w:val="24"/>
          <w:szCs w:val="24"/>
        </w:rPr>
        <w:t xml:space="preserve">TEXT MESSAGE REMINDER FOR SCHEDULED CERTIFICATION SURVEY - </w:t>
      </w:r>
      <w:r w:rsidR="00AB3DBE" w:rsidRPr="006B097B">
        <w:rPr>
          <w:rFonts w:ascii="Times New Roman" w:hAnsi="Times New Roman" w:cs="Times New Roman"/>
          <w:b/>
          <w:sz w:val="24"/>
          <w:szCs w:val="24"/>
        </w:rPr>
        <w:t>SPANISH</w:t>
      </w:r>
    </w:p>
    <w:bookmarkEnd w:id="0"/>
    <w:p w14:paraId="192D368B" w14:textId="77777777" w:rsidR="004919FD" w:rsidRPr="00F32A7A" w:rsidRDefault="004919FD" w:rsidP="004919FD">
      <w:pPr>
        <w:pStyle w:val="InstrumentHeadings"/>
        <w:rPr>
          <w:rFonts w:cs="Times New Roman"/>
          <w:b w:val="0"/>
          <w:szCs w:val="24"/>
        </w:rPr>
      </w:pPr>
      <w:r w:rsidRPr="00F32A7A">
        <w:rPr>
          <w:rFonts w:cs="Times New Roman"/>
          <w:szCs w:val="24"/>
        </w:rPr>
        <w:lastRenderedPageBreak/>
        <w:t>Text Message Reminder for Scheduled Certification Survey</w:t>
      </w:r>
    </w:p>
    <w:p w14:paraId="76923EC5" w14:textId="03BC7893" w:rsidR="004919FD" w:rsidRPr="004E67BF" w:rsidRDefault="004919FD" w:rsidP="004919FD">
      <w:pPr>
        <w:rPr>
          <w:rFonts w:ascii="Times New Roman" w:eastAsia="Calibri" w:hAnsi="Times New Roman" w:cs="Times New Roman"/>
          <w:sz w:val="24"/>
          <w:szCs w:val="24"/>
          <w:lang w:val="es-US"/>
        </w:rPr>
      </w:pPr>
      <w:r w:rsidRPr="004E67BF">
        <w:rPr>
          <w:rFonts w:ascii="Times New Roman" w:hAnsi="Times New Roman" w:cs="Times New Roman"/>
          <w:sz w:val="24"/>
          <w:szCs w:val="24"/>
          <w:lang w:val="es-US"/>
        </w:rPr>
        <w:t xml:space="preserve">TM1. </w:t>
      </w:r>
      <w:r w:rsidR="00AB3DBE" w:rsidRPr="004E67BF">
        <w:rPr>
          <w:rFonts w:ascii="Times New Roman" w:hAnsi="Times New Roman" w:cs="Times New Roman"/>
          <w:sz w:val="24"/>
          <w:szCs w:val="24"/>
          <w:lang w:val="es-US"/>
        </w:rPr>
        <w:t xml:space="preserve">Hola, nuestra cita para la encuesta sobre la nutrición es el </w:t>
      </w:r>
      <w:r w:rsidRPr="004E67BF">
        <w:rPr>
          <w:rFonts w:ascii="Times New Roman" w:eastAsia="Calibri" w:hAnsi="Times New Roman" w:cs="Times New Roman"/>
          <w:b/>
          <w:sz w:val="24"/>
          <w:szCs w:val="24"/>
          <w:lang w:val="es-US"/>
        </w:rPr>
        <w:t>MM/DD</w:t>
      </w:r>
      <w:r w:rsidRPr="004E67BF">
        <w:rPr>
          <w:rFonts w:ascii="Times New Roman" w:eastAsia="Calibri" w:hAnsi="Times New Roman" w:cs="Times New Roman"/>
          <w:sz w:val="24"/>
          <w:szCs w:val="24"/>
          <w:lang w:val="es-US"/>
        </w:rPr>
        <w:t xml:space="preserve"> @ </w:t>
      </w:r>
      <w:r w:rsidRPr="004E67BF">
        <w:rPr>
          <w:rFonts w:ascii="Times New Roman" w:eastAsia="Calibri" w:hAnsi="Times New Roman" w:cs="Times New Roman"/>
          <w:b/>
          <w:sz w:val="24"/>
          <w:szCs w:val="24"/>
          <w:lang w:val="es-US"/>
        </w:rPr>
        <w:t>X:XX XM</w:t>
      </w:r>
      <w:r w:rsidRPr="004E67BF">
        <w:rPr>
          <w:rFonts w:ascii="Times New Roman" w:eastAsia="Calibri" w:hAnsi="Times New Roman" w:cs="Times New Roman"/>
          <w:sz w:val="24"/>
          <w:szCs w:val="24"/>
          <w:lang w:val="es-US"/>
        </w:rPr>
        <w:t xml:space="preserve">. </w:t>
      </w:r>
      <w:r w:rsidR="00AB3DBE" w:rsidRPr="004E67BF">
        <w:rPr>
          <w:rFonts w:ascii="Times New Roman" w:eastAsia="Calibri" w:hAnsi="Times New Roman" w:cs="Times New Roman"/>
          <w:sz w:val="24"/>
          <w:szCs w:val="24"/>
          <w:lang w:val="es-US"/>
        </w:rPr>
        <w:t xml:space="preserve">Favor de tener ID, talones de cheque, etc. Preguntas? Textear/llamar </w:t>
      </w:r>
      <w:r w:rsidRPr="004E67BF">
        <w:rPr>
          <w:rFonts w:ascii="Times New Roman" w:eastAsia="Calibri" w:hAnsi="Times New Roman" w:cs="Times New Roman"/>
          <w:b/>
          <w:sz w:val="24"/>
          <w:szCs w:val="24"/>
          <w:lang w:val="es-US"/>
        </w:rPr>
        <w:t>xxx-xxx-xxxx</w:t>
      </w:r>
      <w:r w:rsidRPr="004E67BF">
        <w:rPr>
          <w:rFonts w:ascii="Times New Roman" w:eastAsia="Calibri" w:hAnsi="Times New Roman" w:cs="Times New Roman"/>
          <w:sz w:val="24"/>
          <w:szCs w:val="24"/>
          <w:lang w:val="es-US"/>
        </w:rPr>
        <w:t xml:space="preserve">. </w:t>
      </w:r>
      <w:r w:rsidR="00AB3DBE" w:rsidRPr="004E67BF">
        <w:rPr>
          <w:rFonts w:ascii="Times New Roman" w:eastAsia="Calibri" w:hAnsi="Times New Roman" w:cs="Times New Roman"/>
          <w:sz w:val="24"/>
          <w:szCs w:val="24"/>
          <w:lang w:val="es-US"/>
        </w:rPr>
        <w:t>Gracias</w:t>
      </w:r>
      <w:r w:rsidRPr="004E67BF">
        <w:rPr>
          <w:rFonts w:ascii="Times New Roman" w:eastAsia="Calibri" w:hAnsi="Times New Roman" w:cs="Times New Roman"/>
          <w:sz w:val="24"/>
          <w:szCs w:val="24"/>
          <w:lang w:val="es-US"/>
        </w:rPr>
        <w:t>!</w:t>
      </w:r>
    </w:p>
    <w:p w14:paraId="637F0852" w14:textId="5516941C" w:rsidR="004919FD" w:rsidRPr="00F32A7A" w:rsidRDefault="004919FD" w:rsidP="004919F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lang w:val="es-ES"/>
        </w:rPr>
      </w:pPr>
    </w:p>
    <w:p w14:paraId="6651AF27" w14:textId="2883D31A" w:rsidR="001C2EF3" w:rsidRPr="00F32A7A" w:rsidRDefault="001C2EF3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3EA3CBF0" w14:textId="48292762" w:rsidR="00DA2DA1" w:rsidRDefault="00DA2DA1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6DD8A47A" w14:textId="0F082E7E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47EC4E3F" w14:textId="62413BF6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7BA624B4" w14:textId="4603DE52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1D74D360" w14:textId="4DDFAA8A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189E3E5C" w14:textId="2015A609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798F7BC9" w14:textId="22C542A0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0499A941" w14:textId="1C9AB612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76479BB0" w14:textId="163AAF7F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646B5E58" w14:textId="7DB1373E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12A1535E" w14:textId="28A25707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76F17EE8" w14:textId="24EBDBB2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0758046C" w14:textId="210E00E4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3144F3E2" w14:textId="3256BD85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44B178A6" w14:textId="3BD305A9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298CE941" w14:textId="0C895A00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0C4E725E" w14:textId="65D069DB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0779F0C5" w14:textId="43375543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3CCECB40" w14:textId="485265EC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1C1CF025" w14:textId="5AB542F3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76D64BFA" w14:textId="05C6B793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337D247F" w14:textId="210161F4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4D17A4C8" w14:textId="2A2151B4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5B483DD5" w14:textId="5BDB8E56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10F06FEF" w14:textId="1479BE36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1D82D12C" w14:textId="559B5DB4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4466B0E9" w14:textId="553921FD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0BD9B8BC" w14:textId="2D5E79A8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1C6DE6F8" w14:textId="45BAF662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26A3B972" w14:textId="643E8EE0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326AFCC6" w14:textId="1ADAA3F8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7CC347C8" w14:textId="72B090EE" w:rsidR="00424F47" w:rsidRDefault="00424F47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52693A19" w14:textId="77777777" w:rsidR="001C2EF3" w:rsidRPr="00F32A7A" w:rsidRDefault="001C2EF3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  <w:lang w:val="es-ES"/>
        </w:rPr>
      </w:pPr>
    </w:p>
    <w:p w14:paraId="29E6B4D0" w14:textId="77777777" w:rsidR="001C2EF3" w:rsidRPr="00F32A7A" w:rsidRDefault="001C2EF3" w:rsidP="0004118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val="es-ES"/>
        </w:rPr>
      </w:pPr>
    </w:p>
    <w:bookmarkEnd w:id="1"/>
    <w:p w14:paraId="0A3897FB" w14:textId="616D22A8" w:rsidR="0061394F" w:rsidRPr="00F32A7A" w:rsidRDefault="00343DC3" w:rsidP="00343D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ind w:left="360"/>
        <w:contextualSpacing/>
        <w:rPr>
          <w:rFonts w:ascii="Times New Roman" w:hAnsi="Times New Roman" w:cs="Times New Roman"/>
          <w:sz w:val="18"/>
          <w:szCs w:val="18"/>
          <w:lang w:val="es-ES"/>
        </w:rPr>
      </w:pPr>
      <w:r w:rsidRPr="00F32A7A">
        <w:rPr>
          <w:rFonts w:ascii="Times New Roman" w:eastAsia="Calibri" w:hAnsi="Times New Roman" w:cs="Times New Roman"/>
          <w:sz w:val="18"/>
          <w:szCs w:val="18"/>
          <w:lang w:val="es-ES"/>
        </w:rPr>
        <w:t xml:space="preserve">De conformidad con la Ley de reducción del papeleo de 1995 (Paperwork Reduction Act), </w:t>
      </w:r>
      <w:r w:rsidR="00627EBE" w:rsidRPr="00627EBE">
        <w:rPr>
          <w:rFonts w:ascii="Times New Roman" w:eastAsia="Calibri" w:hAnsi="Times New Roman" w:cs="Times New Roman"/>
          <w:sz w:val="18"/>
          <w:szCs w:val="18"/>
          <w:lang w:val="es-ES"/>
        </w:rPr>
        <w:t xml:space="preserve">una agencia no debe llevar a cabo ni patrocinar la colección de datos y </w:t>
      </w:r>
      <w:r w:rsidRPr="00F32A7A">
        <w:rPr>
          <w:rFonts w:ascii="Times New Roman" w:eastAsia="Calibri" w:hAnsi="Times New Roman" w:cs="Times New Roman"/>
          <w:sz w:val="18"/>
          <w:szCs w:val="18"/>
          <w:lang w:val="es-ES"/>
        </w:rPr>
        <w:t xml:space="preserve">ninguna persona está obligada a responder a una recopilación de datos a menos que muestre un número de control válido de la Oficina de Administración y Presupuesto (OMB en inglés). El número de control válido para esta recopilación de datos es </w:t>
      </w:r>
      <w:r w:rsidR="00F6661F">
        <w:rPr>
          <w:rFonts w:ascii="Times New Roman" w:eastAsia="Calibri" w:hAnsi="Times New Roman" w:cs="Times New Roman"/>
          <w:sz w:val="18"/>
          <w:szCs w:val="18"/>
          <w:lang w:val="es-ES"/>
        </w:rPr>
        <w:t>0584</w:t>
      </w:r>
      <w:r w:rsidRPr="00F32A7A">
        <w:rPr>
          <w:rFonts w:ascii="Times New Roman" w:eastAsia="Calibri" w:hAnsi="Times New Roman" w:cs="Times New Roman"/>
          <w:sz w:val="18"/>
          <w:szCs w:val="18"/>
          <w:lang w:val="es-ES"/>
        </w:rPr>
        <w:t>-XXXX. Se calcula que el tiempo necesario para completar esta recopilación de datos es un promedio de 1 minuto</w:t>
      </w:r>
      <w:r w:rsidR="00F32A7A" w:rsidRPr="00F32A7A">
        <w:rPr>
          <w:rFonts w:ascii="Times New Roman" w:eastAsia="Calibri" w:hAnsi="Times New Roman" w:cs="Times New Roman"/>
          <w:sz w:val="18"/>
          <w:szCs w:val="18"/>
          <w:lang w:val="es-ES"/>
        </w:rPr>
        <w:t xml:space="preserve"> </w:t>
      </w:r>
      <w:r w:rsidR="00F32A7A">
        <w:rPr>
          <w:rFonts w:ascii="Times New Roman" w:eastAsia="Calibri" w:hAnsi="Times New Roman" w:cs="Times New Roman"/>
          <w:sz w:val="18"/>
          <w:szCs w:val="18"/>
          <w:lang w:val="es-ES"/>
        </w:rPr>
        <w:t>(0.02 hours) por respuesta</w:t>
      </w:r>
      <w:r w:rsidR="00924C93" w:rsidRPr="00924C93">
        <w:rPr>
          <w:rFonts w:ascii="Times New Roman" w:eastAsia="Calibri" w:hAnsi="Times New Roman" w:cs="Times New Roman"/>
          <w:sz w:val="18"/>
          <w:szCs w:val="18"/>
          <w:lang w:val="es-ES"/>
        </w:rPr>
        <w:t>, incluyendo el tiempo requerido para revisar las instrucciones, buscar fuentes de datos existentes, recolectar y mantener los datos necesarios, y completar y revisar la recopilación de datos</w:t>
      </w:r>
      <w:r w:rsidRPr="00F32A7A">
        <w:rPr>
          <w:rFonts w:ascii="Times New Roman" w:eastAsia="Calibri" w:hAnsi="Times New Roman" w:cs="Times New Roman"/>
          <w:sz w:val="18"/>
          <w:szCs w:val="18"/>
          <w:lang w:val="es-ES"/>
        </w:rPr>
        <w:t>.</w:t>
      </w:r>
      <w:r w:rsidR="00F6661F" w:rsidRPr="00F6661F">
        <w:t xml:space="preserve"> </w:t>
      </w:r>
      <w:r w:rsidR="00F6661F" w:rsidRPr="00F6661F">
        <w:rPr>
          <w:rFonts w:ascii="Times New Roman" w:eastAsia="Calibri" w:hAnsi="Times New Roman" w:cs="Times New Roman"/>
          <w:sz w:val="18"/>
          <w:szCs w:val="18"/>
          <w:lang w:val="es-ES"/>
        </w:rPr>
        <w:t>Envíe comentarios referentes a la carga estimada o cualquier otro aspecto de esta recopilación de datos, incluyendo sugerencias para reducir esta carga a la siguiente dirección: U.S. Department of Agriculture, Food and Nutrition Services, Office of Policy Support, 3101 Park Center Drive, Room 1014, Alexandria, VA 22302, ATTN: PRA (0584-xxxx*). No envíe el formulario completo a esta dirección.</w:t>
      </w:r>
    </w:p>
    <w:sectPr w:rsidR="0061394F" w:rsidRPr="00F32A7A" w:rsidSect="00AB6214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D46DCD" w14:textId="77777777" w:rsidR="00105A04" w:rsidRDefault="00105A04" w:rsidP="0010752F">
      <w:pPr>
        <w:spacing w:after="0" w:line="240" w:lineRule="auto"/>
      </w:pPr>
      <w:r>
        <w:separator/>
      </w:r>
    </w:p>
  </w:endnote>
  <w:endnote w:type="continuationSeparator" w:id="0">
    <w:p w14:paraId="6BDABFB1" w14:textId="77777777" w:rsidR="00105A04" w:rsidRDefault="00105A04" w:rsidP="0010752F">
      <w:pPr>
        <w:spacing w:after="0" w:line="240" w:lineRule="auto"/>
      </w:pPr>
      <w:r>
        <w:continuationSeparator/>
      </w:r>
    </w:p>
  </w:endnote>
  <w:endnote w:type="continuationNotice" w:id="1">
    <w:p w14:paraId="03AD1C6D" w14:textId="77777777" w:rsidR="00105A04" w:rsidRDefault="00105A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Medium">
    <w:altName w:val="Calibri"/>
    <w:charset w:val="00"/>
    <w:family w:val="swiss"/>
    <w:pitch w:val="variable"/>
    <w:sig w:usb0="00000001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211C25" w14:textId="3795E3B1" w:rsidR="00AD5EBC" w:rsidRPr="004E67BF" w:rsidRDefault="00F21626" w:rsidP="00E60925">
    <w:pPr>
      <w:pStyle w:val="Footer"/>
      <w:jc w:val="right"/>
      <w:rPr>
        <w:rStyle w:val="PageNumber"/>
        <w:rFonts w:ascii="Times New Roman" w:hAnsi="Times New Roman" w:cs="Times New Roman"/>
        <w:b w:val="0"/>
      </w:rPr>
    </w:pPr>
    <w:r>
      <w:rPr>
        <w:rStyle w:val="PageNumber"/>
        <w:rFonts w:ascii="Times New Roman" w:hAnsi="Times New Roman" w:cs="Times New Roman"/>
        <w:b w:val="0"/>
      </w:rPr>
      <w:t xml:space="preserve">pg. </w:t>
    </w:r>
    <w:r w:rsidR="00AD5EBC" w:rsidRPr="004E67BF">
      <w:rPr>
        <w:rStyle w:val="PageNumber"/>
        <w:rFonts w:ascii="Times New Roman" w:hAnsi="Times New Roman" w:cs="Times New Roman"/>
        <w:b w:val="0"/>
      </w:rPr>
      <w:t xml:space="preserve"> </w:t>
    </w:r>
    <w:r w:rsidR="00AD5EBC" w:rsidRPr="004E67BF">
      <w:rPr>
        <w:rStyle w:val="PageNumber"/>
        <w:rFonts w:ascii="Times New Roman" w:hAnsi="Times New Roman" w:cs="Times New Roman"/>
        <w:b w:val="0"/>
      </w:rPr>
      <w:fldChar w:fldCharType="begin"/>
    </w:r>
    <w:r w:rsidR="00AD5EBC" w:rsidRPr="004E67BF">
      <w:rPr>
        <w:rStyle w:val="PageNumber"/>
        <w:rFonts w:ascii="Times New Roman" w:hAnsi="Times New Roman" w:cs="Times New Roman"/>
        <w:b w:val="0"/>
      </w:rPr>
      <w:instrText xml:space="preserve"> PAGE   \* MERGEFORMAT </w:instrText>
    </w:r>
    <w:r w:rsidR="00AD5EBC" w:rsidRPr="004E67BF">
      <w:rPr>
        <w:rStyle w:val="PageNumber"/>
        <w:rFonts w:ascii="Times New Roman" w:hAnsi="Times New Roman" w:cs="Times New Roman"/>
        <w:b w:val="0"/>
      </w:rPr>
      <w:fldChar w:fldCharType="separate"/>
    </w:r>
    <w:r w:rsidR="0098427C">
      <w:rPr>
        <w:rStyle w:val="PageNumber"/>
        <w:rFonts w:ascii="Times New Roman" w:hAnsi="Times New Roman" w:cs="Times New Roman"/>
        <w:b w:val="0"/>
        <w:noProof/>
      </w:rPr>
      <w:t>1</w:t>
    </w:r>
    <w:r w:rsidR="00AD5EBC" w:rsidRPr="004E67BF">
      <w:rPr>
        <w:rStyle w:val="PageNumber"/>
        <w:rFonts w:ascii="Times New Roman" w:hAnsi="Times New Roman" w:cs="Times New Roman"/>
        <w:b w:val="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EEBF2F" w14:textId="78962C63" w:rsidR="00AD5EBC" w:rsidRPr="004E67BF" w:rsidRDefault="00F21626" w:rsidP="00F47EC5">
    <w:pPr>
      <w:pStyle w:val="Footer"/>
      <w:jc w:val="right"/>
      <w:rPr>
        <w:rStyle w:val="PageNumber"/>
        <w:rFonts w:ascii="Times New Roman" w:hAnsi="Times New Roman" w:cs="Times New Roman"/>
        <w:b w:val="0"/>
      </w:rPr>
    </w:pPr>
    <w:r>
      <w:rPr>
        <w:rStyle w:val="PageNumber"/>
        <w:rFonts w:ascii="Times New Roman" w:hAnsi="Times New Roman" w:cs="Times New Roman"/>
        <w:b w:val="0"/>
      </w:rPr>
      <w:t>pg.</w:t>
    </w:r>
    <w:r w:rsidR="00AD5EBC" w:rsidRPr="004E67BF">
      <w:rPr>
        <w:rStyle w:val="PageNumber"/>
        <w:rFonts w:ascii="Times New Roman" w:hAnsi="Times New Roman" w:cs="Times New Roman"/>
        <w:b w:val="0"/>
      </w:rPr>
      <w:fldChar w:fldCharType="begin"/>
    </w:r>
    <w:r w:rsidR="00AD5EBC" w:rsidRPr="004E67BF">
      <w:rPr>
        <w:rStyle w:val="PageNumber"/>
        <w:rFonts w:ascii="Times New Roman" w:hAnsi="Times New Roman" w:cs="Times New Roman"/>
        <w:b w:val="0"/>
      </w:rPr>
      <w:instrText xml:space="preserve"> PAGE   \* MERGEFORMAT </w:instrText>
    </w:r>
    <w:r w:rsidR="00AD5EBC" w:rsidRPr="004E67BF">
      <w:rPr>
        <w:rStyle w:val="PageNumber"/>
        <w:rFonts w:ascii="Times New Roman" w:hAnsi="Times New Roman" w:cs="Times New Roman"/>
        <w:b w:val="0"/>
      </w:rPr>
      <w:fldChar w:fldCharType="separate"/>
    </w:r>
    <w:r w:rsidR="00A64BF8">
      <w:rPr>
        <w:rStyle w:val="PageNumber"/>
        <w:rFonts w:ascii="Times New Roman" w:hAnsi="Times New Roman" w:cs="Times New Roman"/>
        <w:b w:val="0"/>
        <w:noProof/>
      </w:rPr>
      <w:t>2</w:t>
    </w:r>
    <w:r w:rsidR="00AD5EBC" w:rsidRPr="004E67BF">
      <w:rPr>
        <w:rStyle w:val="PageNumber"/>
        <w:rFonts w:ascii="Times New Roman" w:hAnsi="Times New Roman" w:cs="Times New Roman"/>
        <w:b w:val="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BB4737" w14:textId="77777777" w:rsidR="00105A04" w:rsidRDefault="00105A04" w:rsidP="0010752F">
      <w:pPr>
        <w:spacing w:after="0" w:line="240" w:lineRule="auto"/>
      </w:pPr>
      <w:r>
        <w:separator/>
      </w:r>
    </w:p>
  </w:footnote>
  <w:footnote w:type="continuationSeparator" w:id="0">
    <w:p w14:paraId="015A1625" w14:textId="77777777" w:rsidR="00105A04" w:rsidRDefault="00105A04" w:rsidP="0010752F">
      <w:pPr>
        <w:spacing w:after="0" w:line="240" w:lineRule="auto"/>
      </w:pPr>
      <w:r>
        <w:continuationSeparator/>
      </w:r>
    </w:p>
  </w:footnote>
  <w:footnote w:type="continuationNotice" w:id="1">
    <w:p w14:paraId="20152B08" w14:textId="77777777" w:rsidR="00105A04" w:rsidRDefault="00105A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E044A1" w14:textId="2860CC5A" w:rsidR="00F6661F" w:rsidRPr="00885A86" w:rsidRDefault="00F6661F" w:rsidP="00E60925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885A86">
      <w:rPr>
        <w:rFonts w:ascii="Times New Roman" w:eastAsia="Times New Roman" w:hAnsi="Times New Roman" w:cs="Times New Roman"/>
        <w:b/>
        <w:sz w:val="18"/>
        <w:szCs w:val="18"/>
      </w:rPr>
      <w:t xml:space="preserve">OMB Number: </w:t>
    </w:r>
    <w:r>
      <w:rPr>
        <w:rFonts w:ascii="Times New Roman" w:eastAsia="Times New Roman" w:hAnsi="Times New Roman" w:cs="Times New Roman"/>
        <w:b/>
        <w:sz w:val="18"/>
        <w:szCs w:val="18"/>
      </w:rPr>
      <w:t>0584</w:t>
    </w:r>
    <w:r w:rsidRPr="00885A86">
      <w:rPr>
        <w:rFonts w:ascii="Times New Roman" w:eastAsia="Times New Roman" w:hAnsi="Times New Roman" w:cs="Times New Roman"/>
        <w:b/>
        <w:sz w:val="18"/>
        <w:szCs w:val="18"/>
      </w:rPr>
      <w:t>-XXXX</w:t>
    </w:r>
  </w:p>
  <w:p w14:paraId="51B5C3E8" w14:textId="77777777" w:rsidR="00F6661F" w:rsidRPr="00885A86" w:rsidRDefault="00F6661F" w:rsidP="00E60925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885A86">
      <w:rPr>
        <w:rFonts w:ascii="Times New Roman" w:eastAsia="Times New Roman" w:hAnsi="Times New Roman" w:cs="Times New Roman"/>
        <w:b/>
        <w:sz w:val="18"/>
        <w:szCs w:val="18"/>
      </w:rPr>
      <w:t>Expiration Date: XX/XX/XXXX</w:t>
    </w:r>
  </w:p>
  <w:p w14:paraId="452978F1" w14:textId="77777777" w:rsidR="00F6661F" w:rsidRPr="00885A86" w:rsidRDefault="00F6661F">
    <w:pPr>
      <w:pStyle w:val="Header"/>
      <w:rPr>
        <w:rFonts w:ascii="Times New Roman" w:hAnsi="Times New Roman" w:cs="Times New Roman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8D1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C7370E"/>
    <w:multiLevelType w:val="hybridMultilevel"/>
    <w:tmpl w:val="99BC3676"/>
    <w:lvl w:ilvl="0" w:tplc="D272F7C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297361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7D7A21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6061"/>
    <w:multiLevelType w:val="hybridMultilevel"/>
    <w:tmpl w:val="DF92753A"/>
    <w:lvl w:ilvl="0" w:tplc="6562F7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76967CE"/>
    <w:multiLevelType w:val="hybridMultilevel"/>
    <w:tmpl w:val="38F6C816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7906174"/>
    <w:multiLevelType w:val="hybridMultilevel"/>
    <w:tmpl w:val="B1BAB4F6"/>
    <w:lvl w:ilvl="0" w:tplc="59DA79E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42370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81A7BFC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8DB6657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9E4266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C31725A"/>
    <w:multiLevelType w:val="hybridMultilevel"/>
    <w:tmpl w:val="524803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E2B3110"/>
    <w:multiLevelType w:val="hybridMultilevel"/>
    <w:tmpl w:val="FFDAE78A"/>
    <w:lvl w:ilvl="0" w:tplc="87F4373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F36475C"/>
    <w:multiLevelType w:val="hybridMultilevel"/>
    <w:tmpl w:val="A440DBA4"/>
    <w:lvl w:ilvl="0" w:tplc="2DDA5D5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A9548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0D028DB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10A668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123535CD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23A75B0"/>
    <w:multiLevelType w:val="hybridMultilevel"/>
    <w:tmpl w:val="7F36B7DE"/>
    <w:lvl w:ilvl="0" w:tplc="F0AA4254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313050B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15BA29C2"/>
    <w:multiLevelType w:val="hybridMultilevel"/>
    <w:tmpl w:val="7B92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16043AFE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1868744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9DF2D8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9F16684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CED6C5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1FDB3D52"/>
    <w:multiLevelType w:val="hybridMultilevel"/>
    <w:tmpl w:val="87BE1EE0"/>
    <w:lvl w:ilvl="0" w:tplc="651EB2B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3081D5B"/>
    <w:multiLevelType w:val="hybridMultilevel"/>
    <w:tmpl w:val="B90227B8"/>
    <w:lvl w:ilvl="0" w:tplc="E27A0B44">
      <w:start w:val="1"/>
      <w:numFmt w:val="bullet"/>
      <w:lvlText w:val="•"/>
      <w:lvlJc w:val="left"/>
      <w:pPr>
        <w:ind w:left="108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247423FA"/>
    <w:multiLevelType w:val="hybridMultilevel"/>
    <w:tmpl w:val="E8C4446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4B44D59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5724DE3"/>
    <w:multiLevelType w:val="hybridMultilevel"/>
    <w:tmpl w:val="80C8EC20"/>
    <w:lvl w:ilvl="0" w:tplc="455E9DEE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66C482B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72B4FFB"/>
    <w:multiLevelType w:val="hybridMultilevel"/>
    <w:tmpl w:val="24509354"/>
    <w:lvl w:ilvl="0" w:tplc="2F5C214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28020C86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291D6770"/>
    <w:multiLevelType w:val="hybridMultilevel"/>
    <w:tmpl w:val="22B033B4"/>
    <w:lvl w:ilvl="0" w:tplc="3D6EF31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9997C0E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2A45426E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C1D031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C626F2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DEE5016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2E620FA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33D81B66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3578797F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374A4659"/>
    <w:multiLevelType w:val="hybridMultilevel"/>
    <w:tmpl w:val="F266EF76"/>
    <w:lvl w:ilvl="0" w:tplc="225CA91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38635DF5"/>
    <w:multiLevelType w:val="hybridMultilevel"/>
    <w:tmpl w:val="8CB439D4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39E837E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3A505BC8"/>
    <w:multiLevelType w:val="hybridMultilevel"/>
    <w:tmpl w:val="BAF87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3D482DA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3F915B10"/>
    <w:multiLevelType w:val="hybridMultilevel"/>
    <w:tmpl w:val="1FEC0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13E2020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421556AB"/>
    <w:multiLevelType w:val="hybridMultilevel"/>
    <w:tmpl w:val="58D8D42E"/>
    <w:lvl w:ilvl="0" w:tplc="01A20CA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4288139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429B6C72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43585823"/>
    <w:multiLevelType w:val="hybridMultilevel"/>
    <w:tmpl w:val="C2F6F752"/>
    <w:lvl w:ilvl="0" w:tplc="A7E0E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4413569A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443E31D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45E82886"/>
    <w:multiLevelType w:val="hybridMultilevel"/>
    <w:tmpl w:val="9ECEE2E4"/>
    <w:lvl w:ilvl="0" w:tplc="28F807B8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5ED48AA"/>
    <w:multiLevelType w:val="hybridMultilevel"/>
    <w:tmpl w:val="CCB83CEC"/>
    <w:lvl w:ilvl="0" w:tplc="2C8A12E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471833CF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49E64991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4A2B070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4B623796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4C9A699A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4DD22BC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4E2C3679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4FA4197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50AE57C2"/>
    <w:multiLevelType w:val="hybridMultilevel"/>
    <w:tmpl w:val="9DBA6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53AE76FA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54114B42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54F16E2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577B5F0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59C346B7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5A6D5D1B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5D026599"/>
    <w:multiLevelType w:val="hybridMultilevel"/>
    <w:tmpl w:val="B380CC32"/>
    <w:lvl w:ilvl="0" w:tplc="AAD43482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5DEB53DC"/>
    <w:multiLevelType w:val="hybridMultilevel"/>
    <w:tmpl w:val="A72841DC"/>
    <w:lvl w:ilvl="0" w:tplc="FCB2FA1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1B05B12"/>
    <w:multiLevelType w:val="hybridMultilevel"/>
    <w:tmpl w:val="FB081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>
    <w:nsid w:val="63DC456D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64736F1F"/>
    <w:multiLevelType w:val="hybridMultilevel"/>
    <w:tmpl w:val="83560C7C"/>
    <w:lvl w:ilvl="0" w:tplc="264457F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4F5572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65955BB9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1">
    <w:nsid w:val="661D20C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6C007AA8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6C596D6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6CDD1DE9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6FD6220D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703B4713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749A0D54"/>
    <w:multiLevelType w:val="hybridMultilevel"/>
    <w:tmpl w:val="506A51A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3970EC84">
      <w:start w:val="1"/>
      <w:numFmt w:val="decimal"/>
      <w:lvlText w:val="%4"/>
      <w:lvlJc w:val="left"/>
      <w:pPr>
        <w:ind w:left="3240" w:hanging="360"/>
      </w:pPr>
      <w:rPr>
        <w:rFonts w:ascii="Times New Roman" w:hAnsi="Times New Roman" w:cs="Times New Roman" w:hint="default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72B7CF9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7ABC51F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BFA7A2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CA76FE6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EC767D1"/>
    <w:multiLevelType w:val="hybridMultilevel"/>
    <w:tmpl w:val="285249E4"/>
    <w:lvl w:ilvl="0" w:tplc="B5643CF6">
      <w:start w:val="8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7EC94A5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7"/>
  </w:num>
  <w:num w:numId="3">
    <w:abstractNumId w:val="36"/>
  </w:num>
  <w:num w:numId="4">
    <w:abstractNumId w:val="89"/>
  </w:num>
  <w:num w:numId="5">
    <w:abstractNumId w:val="34"/>
  </w:num>
  <w:num w:numId="6">
    <w:abstractNumId w:val="26"/>
  </w:num>
  <w:num w:numId="7">
    <w:abstractNumId w:val="90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3"/>
  </w:num>
  <w:num w:numId="11">
    <w:abstractNumId w:val="32"/>
  </w:num>
  <w:num w:numId="12">
    <w:abstractNumId w:val="24"/>
  </w:num>
  <w:num w:numId="13">
    <w:abstractNumId w:val="48"/>
  </w:num>
  <w:num w:numId="14">
    <w:abstractNumId w:val="72"/>
  </w:num>
  <w:num w:numId="15">
    <w:abstractNumId w:val="93"/>
  </w:num>
  <w:num w:numId="16">
    <w:abstractNumId w:val="14"/>
  </w:num>
  <w:num w:numId="17">
    <w:abstractNumId w:val="60"/>
  </w:num>
  <w:num w:numId="18">
    <w:abstractNumId w:val="66"/>
  </w:num>
  <w:num w:numId="19">
    <w:abstractNumId w:val="91"/>
  </w:num>
  <w:num w:numId="20">
    <w:abstractNumId w:val="54"/>
  </w:num>
  <w:num w:numId="21">
    <w:abstractNumId w:val="46"/>
  </w:num>
  <w:num w:numId="22">
    <w:abstractNumId w:val="82"/>
  </w:num>
  <w:num w:numId="23">
    <w:abstractNumId w:val="18"/>
  </w:num>
  <w:num w:numId="24">
    <w:abstractNumId w:val="5"/>
  </w:num>
  <w:num w:numId="25">
    <w:abstractNumId w:val="10"/>
  </w:num>
  <w:num w:numId="26">
    <w:abstractNumId w:val="29"/>
  </w:num>
  <w:num w:numId="27">
    <w:abstractNumId w:val="21"/>
  </w:num>
  <w:num w:numId="28">
    <w:abstractNumId w:val="54"/>
  </w:num>
  <w:num w:numId="2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</w:num>
  <w:num w:numId="37">
    <w:abstractNumId w:val="69"/>
  </w:num>
  <w:num w:numId="38">
    <w:abstractNumId w:val="50"/>
  </w:num>
  <w:num w:numId="39">
    <w:abstractNumId w:val="85"/>
  </w:num>
  <w:num w:numId="40">
    <w:abstractNumId w:val="56"/>
  </w:num>
  <w:num w:numId="41">
    <w:abstractNumId w:val="8"/>
  </w:num>
  <w:num w:numId="42">
    <w:abstractNumId w:val="47"/>
  </w:num>
  <w:num w:numId="4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67"/>
  </w:num>
  <w:num w:numId="45">
    <w:abstractNumId w:val="76"/>
  </w:num>
  <w:num w:numId="46">
    <w:abstractNumId w:val="83"/>
  </w:num>
  <w:num w:numId="47">
    <w:abstractNumId w:val="75"/>
  </w:num>
  <w:num w:numId="48">
    <w:abstractNumId w:val="15"/>
  </w:num>
  <w:num w:numId="49">
    <w:abstractNumId w:val="58"/>
  </w:num>
  <w:num w:numId="50">
    <w:abstractNumId w:val="64"/>
  </w:num>
  <w:num w:numId="51">
    <w:abstractNumId w:val="1"/>
  </w:num>
  <w:num w:numId="52">
    <w:abstractNumId w:val="13"/>
  </w:num>
  <w:num w:numId="53">
    <w:abstractNumId w:val="33"/>
  </w:num>
  <w:num w:numId="54">
    <w:abstractNumId w:val="74"/>
  </w:num>
  <w:num w:numId="55">
    <w:abstractNumId w:val="44"/>
  </w:num>
  <w:num w:numId="56">
    <w:abstractNumId w:val="31"/>
  </w:num>
  <w:num w:numId="57">
    <w:abstractNumId w:val="27"/>
  </w:num>
  <w:num w:numId="58">
    <w:abstractNumId w:val="12"/>
  </w:num>
  <w:num w:numId="59">
    <w:abstractNumId w:val="92"/>
  </w:num>
  <w:num w:numId="60">
    <w:abstractNumId w:val="20"/>
  </w:num>
  <w:num w:numId="61">
    <w:abstractNumId w:val="23"/>
  </w:num>
  <w:num w:numId="62">
    <w:abstractNumId w:val="51"/>
  </w:num>
  <w:num w:numId="63">
    <w:abstractNumId w:val="45"/>
  </w:num>
  <w:num w:numId="64">
    <w:abstractNumId w:val="35"/>
  </w:num>
  <w:num w:numId="65">
    <w:abstractNumId w:val="80"/>
  </w:num>
  <w:num w:numId="66">
    <w:abstractNumId w:val="19"/>
  </w:num>
  <w:num w:numId="67">
    <w:abstractNumId w:val="38"/>
  </w:num>
  <w:num w:numId="68">
    <w:abstractNumId w:val="6"/>
  </w:num>
  <w:num w:numId="69">
    <w:abstractNumId w:val="61"/>
  </w:num>
  <w:num w:numId="70">
    <w:abstractNumId w:val="84"/>
  </w:num>
  <w:num w:numId="71">
    <w:abstractNumId w:val="87"/>
  </w:num>
  <w:num w:numId="72">
    <w:abstractNumId w:val="9"/>
  </w:num>
  <w:num w:numId="73">
    <w:abstractNumId w:val="55"/>
  </w:num>
  <w:num w:numId="74">
    <w:abstractNumId w:val="40"/>
  </w:num>
  <w:num w:numId="75">
    <w:abstractNumId w:val="41"/>
  </w:num>
  <w:num w:numId="76">
    <w:abstractNumId w:val="62"/>
  </w:num>
  <w:num w:numId="77">
    <w:abstractNumId w:val="52"/>
  </w:num>
  <w:num w:numId="78">
    <w:abstractNumId w:val="57"/>
  </w:num>
  <w:num w:numId="79">
    <w:abstractNumId w:val="30"/>
  </w:num>
  <w:num w:numId="80">
    <w:abstractNumId w:val="86"/>
  </w:num>
  <w:num w:numId="81">
    <w:abstractNumId w:val="73"/>
  </w:num>
  <w:num w:numId="82">
    <w:abstractNumId w:val="81"/>
  </w:num>
  <w:num w:numId="83">
    <w:abstractNumId w:val="42"/>
  </w:num>
  <w:num w:numId="84">
    <w:abstractNumId w:val="53"/>
  </w:num>
  <w:num w:numId="85">
    <w:abstractNumId w:val="70"/>
  </w:num>
  <w:num w:numId="86">
    <w:abstractNumId w:val="2"/>
  </w:num>
  <w:num w:numId="87">
    <w:abstractNumId w:val="68"/>
  </w:num>
  <w:num w:numId="88">
    <w:abstractNumId w:val="71"/>
  </w:num>
  <w:num w:numId="89">
    <w:abstractNumId w:val="63"/>
  </w:num>
  <w:num w:numId="90">
    <w:abstractNumId w:val="0"/>
  </w:num>
  <w:num w:numId="91">
    <w:abstractNumId w:val="25"/>
  </w:num>
  <w:num w:numId="92">
    <w:abstractNumId w:val="78"/>
  </w:num>
  <w:num w:numId="93">
    <w:abstractNumId w:val="65"/>
  </w:num>
  <w:num w:numId="94">
    <w:abstractNumId w:val="4"/>
  </w:num>
  <w:num w:numId="95">
    <w:abstractNumId w:val="77"/>
  </w:num>
  <w:num w:numId="96">
    <w:abstractNumId w:val="43"/>
  </w:num>
  <w:num w:numId="97">
    <w:abstractNumId w:val="88"/>
  </w:num>
  <w:num w:numId="98">
    <w:abstractNumId w:val="37"/>
  </w:num>
  <w:num w:numId="99">
    <w:abstractNumId w:val="59"/>
  </w:num>
  <w:num w:numId="100">
    <w:abstractNumId w:val="49"/>
  </w:num>
  <w:numIdMacAtCleanup w:val="9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TrackFormatting/>
  <w:documentProtection w:edit="trackedChanges" w:enforcement="0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sTQzMjK3NDYxMTdV0lEKTi0uzszPAykwrAUA5ksIeSwAAAA="/>
  </w:docVars>
  <w:rsids>
    <w:rsidRoot w:val="00A36AAC"/>
    <w:rsid w:val="00001A87"/>
    <w:rsid w:val="00002BAE"/>
    <w:rsid w:val="0000544D"/>
    <w:rsid w:val="0000734C"/>
    <w:rsid w:val="0001210C"/>
    <w:rsid w:val="00012A00"/>
    <w:rsid w:val="000137A2"/>
    <w:rsid w:val="00013C40"/>
    <w:rsid w:val="000143B5"/>
    <w:rsid w:val="000164C0"/>
    <w:rsid w:val="00017E5A"/>
    <w:rsid w:val="00024268"/>
    <w:rsid w:val="000257AE"/>
    <w:rsid w:val="000402D0"/>
    <w:rsid w:val="0004037D"/>
    <w:rsid w:val="00040930"/>
    <w:rsid w:val="00041185"/>
    <w:rsid w:val="000420DB"/>
    <w:rsid w:val="000451EC"/>
    <w:rsid w:val="00050626"/>
    <w:rsid w:val="00052B05"/>
    <w:rsid w:val="0005636C"/>
    <w:rsid w:val="00057A0A"/>
    <w:rsid w:val="00060232"/>
    <w:rsid w:val="00060899"/>
    <w:rsid w:val="00060DBC"/>
    <w:rsid w:val="00063BCA"/>
    <w:rsid w:val="00065EB1"/>
    <w:rsid w:val="00070747"/>
    <w:rsid w:val="000730EB"/>
    <w:rsid w:val="00073A0B"/>
    <w:rsid w:val="000752BC"/>
    <w:rsid w:val="00075F7C"/>
    <w:rsid w:val="00082387"/>
    <w:rsid w:val="0008371C"/>
    <w:rsid w:val="00085BC3"/>
    <w:rsid w:val="00086538"/>
    <w:rsid w:val="000906D6"/>
    <w:rsid w:val="000915B1"/>
    <w:rsid w:val="00092320"/>
    <w:rsid w:val="000946D6"/>
    <w:rsid w:val="00094D5C"/>
    <w:rsid w:val="00096E83"/>
    <w:rsid w:val="000A087A"/>
    <w:rsid w:val="000A2451"/>
    <w:rsid w:val="000A2526"/>
    <w:rsid w:val="000A282A"/>
    <w:rsid w:val="000A2CEA"/>
    <w:rsid w:val="000A3BE9"/>
    <w:rsid w:val="000A4326"/>
    <w:rsid w:val="000A4598"/>
    <w:rsid w:val="000A47F1"/>
    <w:rsid w:val="000A584C"/>
    <w:rsid w:val="000B0449"/>
    <w:rsid w:val="000B0CC2"/>
    <w:rsid w:val="000B45C3"/>
    <w:rsid w:val="000C6EBA"/>
    <w:rsid w:val="000C7D5C"/>
    <w:rsid w:val="000D13FC"/>
    <w:rsid w:val="000D3842"/>
    <w:rsid w:val="000D6097"/>
    <w:rsid w:val="000D61C3"/>
    <w:rsid w:val="000D6330"/>
    <w:rsid w:val="000D6BF8"/>
    <w:rsid w:val="000D6E8E"/>
    <w:rsid w:val="000E29E1"/>
    <w:rsid w:val="000F0C68"/>
    <w:rsid w:val="000F1704"/>
    <w:rsid w:val="000F22B7"/>
    <w:rsid w:val="000F275B"/>
    <w:rsid w:val="000F2AB1"/>
    <w:rsid w:val="000F3686"/>
    <w:rsid w:val="000F520D"/>
    <w:rsid w:val="000F66F9"/>
    <w:rsid w:val="000F7482"/>
    <w:rsid w:val="000F7817"/>
    <w:rsid w:val="00101463"/>
    <w:rsid w:val="0010159C"/>
    <w:rsid w:val="001018B4"/>
    <w:rsid w:val="00102187"/>
    <w:rsid w:val="00102B8C"/>
    <w:rsid w:val="00104A0F"/>
    <w:rsid w:val="00105270"/>
    <w:rsid w:val="00105A04"/>
    <w:rsid w:val="0010752F"/>
    <w:rsid w:val="00111473"/>
    <w:rsid w:val="00111B4B"/>
    <w:rsid w:val="00115A4A"/>
    <w:rsid w:val="00116260"/>
    <w:rsid w:val="00116C90"/>
    <w:rsid w:val="00117F15"/>
    <w:rsid w:val="00122F12"/>
    <w:rsid w:val="00124987"/>
    <w:rsid w:val="00130937"/>
    <w:rsid w:val="001309F4"/>
    <w:rsid w:val="00132242"/>
    <w:rsid w:val="00132F60"/>
    <w:rsid w:val="0013337E"/>
    <w:rsid w:val="001334EB"/>
    <w:rsid w:val="00133616"/>
    <w:rsid w:val="00133D4E"/>
    <w:rsid w:val="00133FCB"/>
    <w:rsid w:val="0013660A"/>
    <w:rsid w:val="0013680D"/>
    <w:rsid w:val="00142507"/>
    <w:rsid w:val="001438AE"/>
    <w:rsid w:val="001472C4"/>
    <w:rsid w:val="0014793E"/>
    <w:rsid w:val="001507EC"/>
    <w:rsid w:val="00151A48"/>
    <w:rsid w:val="00152086"/>
    <w:rsid w:val="00152A4E"/>
    <w:rsid w:val="0015442A"/>
    <w:rsid w:val="001600D3"/>
    <w:rsid w:val="00162755"/>
    <w:rsid w:val="00164AFB"/>
    <w:rsid w:val="001667EC"/>
    <w:rsid w:val="00166C67"/>
    <w:rsid w:val="001714C3"/>
    <w:rsid w:val="00173C33"/>
    <w:rsid w:val="00174001"/>
    <w:rsid w:val="00176EB3"/>
    <w:rsid w:val="00177BCA"/>
    <w:rsid w:val="001818A5"/>
    <w:rsid w:val="00182F71"/>
    <w:rsid w:val="001875A1"/>
    <w:rsid w:val="00192249"/>
    <w:rsid w:val="0019256B"/>
    <w:rsid w:val="00192947"/>
    <w:rsid w:val="001942E1"/>
    <w:rsid w:val="00197B1E"/>
    <w:rsid w:val="00197E39"/>
    <w:rsid w:val="001A4790"/>
    <w:rsid w:val="001A542E"/>
    <w:rsid w:val="001A64B8"/>
    <w:rsid w:val="001B0685"/>
    <w:rsid w:val="001B0847"/>
    <w:rsid w:val="001B3663"/>
    <w:rsid w:val="001B4E4A"/>
    <w:rsid w:val="001B54E3"/>
    <w:rsid w:val="001B6A7E"/>
    <w:rsid w:val="001C0FC2"/>
    <w:rsid w:val="001C2EF3"/>
    <w:rsid w:val="001C7310"/>
    <w:rsid w:val="001C7C9F"/>
    <w:rsid w:val="001D15BC"/>
    <w:rsid w:val="001D51C7"/>
    <w:rsid w:val="001D6B94"/>
    <w:rsid w:val="001E19B7"/>
    <w:rsid w:val="001E31CA"/>
    <w:rsid w:val="001E3F82"/>
    <w:rsid w:val="001E4797"/>
    <w:rsid w:val="001E5E31"/>
    <w:rsid w:val="001E76AD"/>
    <w:rsid w:val="001E7A3D"/>
    <w:rsid w:val="001F6B83"/>
    <w:rsid w:val="0020039C"/>
    <w:rsid w:val="0020144D"/>
    <w:rsid w:val="00201DFF"/>
    <w:rsid w:val="00203E27"/>
    <w:rsid w:val="002119F2"/>
    <w:rsid w:val="00211A5C"/>
    <w:rsid w:val="00211AEB"/>
    <w:rsid w:val="002120A5"/>
    <w:rsid w:val="00212B34"/>
    <w:rsid w:val="00217D36"/>
    <w:rsid w:val="00217EDB"/>
    <w:rsid w:val="0022270F"/>
    <w:rsid w:val="00223EA5"/>
    <w:rsid w:val="00227058"/>
    <w:rsid w:val="00231E10"/>
    <w:rsid w:val="00233943"/>
    <w:rsid w:val="00233D76"/>
    <w:rsid w:val="00233F9A"/>
    <w:rsid w:val="00236AB2"/>
    <w:rsid w:val="002378DD"/>
    <w:rsid w:val="0024095E"/>
    <w:rsid w:val="002422CA"/>
    <w:rsid w:val="00245ED6"/>
    <w:rsid w:val="00247A26"/>
    <w:rsid w:val="0025011C"/>
    <w:rsid w:val="00250FCB"/>
    <w:rsid w:val="0025240C"/>
    <w:rsid w:val="00256426"/>
    <w:rsid w:val="00256AD3"/>
    <w:rsid w:val="00257B9F"/>
    <w:rsid w:val="00260119"/>
    <w:rsid w:val="002605DE"/>
    <w:rsid w:val="002615AF"/>
    <w:rsid w:val="00263551"/>
    <w:rsid w:val="00266CAF"/>
    <w:rsid w:val="002729EC"/>
    <w:rsid w:val="00273E53"/>
    <w:rsid w:val="002751D4"/>
    <w:rsid w:val="00275298"/>
    <w:rsid w:val="00276DC1"/>
    <w:rsid w:val="0027725C"/>
    <w:rsid w:val="00281805"/>
    <w:rsid w:val="00285487"/>
    <w:rsid w:val="0029048E"/>
    <w:rsid w:val="00292424"/>
    <w:rsid w:val="002930E1"/>
    <w:rsid w:val="00294D27"/>
    <w:rsid w:val="0029533C"/>
    <w:rsid w:val="00296E6B"/>
    <w:rsid w:val="002A00AA"/>
    <w:rsid w:val="002A08AC"/>
    <w:rsid w:val="002A0FF5"/>
    <w:rsid w:val="002A233A"/>
    <w:rsid w:val="002A3C86"/>
    <w:rsid w:val="002B0F6B"/>
    <w:rsid w:val="002B1A95"/>
    <w:rsid w:val="002B30A6"/>
    <w:rsid w:val="002B5CB1"/>
    <w:rsid w:val="002B70F0"/>
    <w:rsid w:val="002C1DF6"/>
    <w:rsid w:val="002D088F"/>
    <w:rsid w:val="002D337C"/>
    <w:rsid w:val="002D59CE"/>
    <w:rsid w:val="002E0F95"/>
    <w:rsid w:val="002E2B74"/>
    <w:rsid w:val="002E32E5"/>
    <w:rsid w:val="002E4BF7"/>
    <w:rsid w:val="002E5565"/>
    <w:rsid w:val="002E5EA9"/>
    <w:rsid w:val="002E6182"/>
    <w:rsid w:val="002E66D2"/>
    <w:rsid w:val="002F1393"/>
    <w:rsid w:val="002F14C9"/>
    <w:rsid w:val="002F2EAA"/>
    <w:rsid w:val="002F323D"/>
    <w:rsid w:val="002F78AE"/>
    <w:rsid w:val="003004F4"/>
    <w:rsid w:val="00301C40"/>
    <w:rsid w:val="003070D2"/>
    <w:rsid w:val="003079D5"/>
    <w:rsid w:val="00312456"/>
    <w:rsid w:val="00313CA3"/>
    <w:rsid w:val="0031670B"/>
    <w:rsid w:val="00316B1E"/>
    <w:rsid w:val="00316F73"/>
    <w:rsid w:val="00317E07"/>
    <w:rsid w:val="00321EDC"/>
    <w:rsid w:val="00323F57"/>
    <w:rsid w:val="003253D5"/>
    <w:rsid w:val="0032580F"/>
    <w:rsid w:val="00330194"/>
    <w:rsid w:val="00330C99"/>
    <w:rsid w:val="00333C55"/>
    <w:rsid w:val="003419E0"/>
    <w:rsid w:val="0034244C"/>
    <w:rsid w:val="00342D7F"/>
    <w:rsid w:val="003433CE"/>
    <w:rsid w:val="00343DC3"/>
    <w:rsid w:val="00353C26"/>
    <w:rsid w:val="00355FD0"/>
    <w:rsid w:val="003564B9"/>
    <w:rsid w:val="00356649"/>
    <w:rsid w:val="00357E1E"/>
    <w:rsid w:val="0036286A"/>
    <w:rsid w:val="00365B1C"/>
    <w:rsid w:val="0037017F"/>
    <w:rsid w:val="00370404"/>
    <w:rsid w:val="0037700A"/>
    <w:rsid w:val="003833D2"/>
    <w:rsid w:val="0038438D"/>
    <w:rsid w:val="00384B32"/>
    <w:rsid w:val="00390B24"/>
    <w:rsid w:val="00396500"/>
    <w:rsid w:val="00396B35"/>
    <w:rsid w:val="003A27AD"/>
    <w:rsid w:val="003A5985"/>
    <w:rsid w:val="003A5A1C"/>
    <w:rsid w:val="003A5DB8"/>
    <w:rsid w:val="003A7972"/>
    <w:rsid w:val="003B0B01"/>
    <w:rsid w:val="003B2B0C"/>
    <w:rsid w:val="003B364D"/>
    <w:rsid w:val="003B55F7"/>
    <w:rsid w:val="003B567C"/>
    <w:rsid w:val="003B63E4"/>
    <w:rsid w:val="003C0260"/>
    <w:rsid w:val="003C27AE"/>
    <w:rsid w:val="003C2F12"/>
    <w:rsid w:val="003D528A"/>
    <w:rsid w:val="003E06FC"/>
    <w:rsid w:val="003E1A97"/>
    <w:rsid w:val="003E27DE"/>
    <w:rsid w:val="003E2B59"/>
    <w:rsid w:val="003E5245"/>
    <w:rsid w:val="003E7612"/>
    <w:rsid w:val="003F4931"/>
    <w:rsid w:val="003F57CD"/>
    <w:rsid w:val="00402E79"/>
    <w:rsid w:val="00405018"/>
    <w:rsid w:val="0040650C"/>
    <w:rsid w:val="004107FC"/>
    <w:rsid w:val="0042037D"/>
    <w:rsid w:val="004205F1"/>
    <w:rsid w:val="004208A9"/>
    <w:rsid w:val="004208BC"/>
    <w:rsid w:val="004209FA"/>
    <w:rsid w:val="0042111E"/>
    <w:rsid w:val="00422E51"/>
    <w:rsid w:val="00423536"/>
    <w:rsid w:val="00424F47"/>
    <w:rsid w:val="00427BBC"/>
    <w:rsid w:val="004311FF"/>
    <w:rsid w:val="00432355"/>
    <w:rsid w:val="00437720"/>
    <w:rsid w:val="00441B33"/>
    <w:rsid w:val="004422F0"/>
    <w:rsid w:val="004424FB"/>
    <w:rsid w:val="00442649"/>
    <w:rsid w:val="004450B7"/>
    <w:rsid w:val="00445567"/>
    <w:rsid w:val="00446C92"/>
    <w:rsid w:val="00446FE7"/>
    <w:rsid w:val="004502E4"/>
    <w:rsid w:val="00453DF2"/>
    <w:rsid w:val="004549A5"/>
    <w:rsid w:val="00455FD1"/>
    <w:rsid w:val="00456E08"/>
    <w:rsid w:val="00457D2A"/>
    <w:rsid w:val="00460783"/>
    <w:rsid w:val="0046173E"/>
    <w:rsid w:val="00464C8F"/>
    <w:rsid w:val="00467758"/>
    <w:rsid w:val="00480FB9"/>
    <w:rsid w:val="004813B2"/>
    <w:rsid w:val="00482A08"/>
    <w:rsid w:val="004851B6"/>
    <w:rsid w:val="0048524C"/>
    <w:rsid w:val="004919FD"/>
    <w:rsid w:val="00493E58"/>
    <w:rsid w:val="004971EC"/>
    <w:rsid w:val="00497737"/>
    <w:rsid w:val="004A2435"/>
    <w:rsid w:val="004A2741"/>
    <w:rsid w:val="004A6FBA"/>
    <w:rsid w:val="004A718C"/>
    <w:rsid w:val="004B1419"/>
    <w:rsid w:val="004B226C"/>
    <w:rsid w:val="004B2EAD"/>
    <w:rsid w:val="004B527F"/>
    <w:rsid w:val="004B7812"/>
    <w:rsid w:val="004C0068"/>
    <w:rsid w:val="004C01D1"/>
    <w:rsid w:val="004C5A93"/>
    <w:rsid w:val="004C5DD1"/>
    <w:rsid w:val="004C7E3B"/>
    <w:rsid w:val="004D2618"/>
    <w:rsid w:val="004D28A5"/>
    <w:rsid w:val="004E1A3A"/>
    <w:rsid w:val="004E5FB2"/>
    <w:rsid w:val="004E67BF"/>
    <w:rsid w:val="004F10DC"/>
    <w:rsid w:val="004F31C5"/>
    <w:rsid w:val="004F6EEE"/>
    <w:rsid w:val="00500E6D"/>
    <w:rsid w:val="0050221E"/>
    <w:rsid w:val="0050457E"/>
    <w:rsid w:val="00504E2E"/>
    <w:rsid w:val="005075E1"/>
    <w:rsid w:val="005167DA"/>
    <w:rsid w:val="00517898"/>
    <w:rsid w:val="00521994"/>
    <w:rsid w:val="00522077"/>
    <w:rsid w:val="00522484"/>
    <w:rsid w:val="00522D99"/>
    <w:rsid w:val="00522F72"/>
    <w:rsid w:val="005405BE"/>
    <w:rsid w:val="005426B0"/>
    <w:rsid w:val="00542923"/>
    <w:rsid w:val="00543CF7"/>
    <w:rsid w:val="00544854"/>
    <w:rsid w:val="00545DAD"/>
    <w:rsid w:val="00546B89"/>
    <w:rsid w:val="00554EAB"/>
    <w:rsid w:val="00555184"/>
    <w:rsid w:val="00556D0B"/>
    <w:rsid w:val="00557EEB"/>
    <w:rsid w:val="00561516"/>
    <w:rsid w:val="00561C10"/>
    <w:rsid w:val="0056215E"/>
    <w:rsid w:val="00562BC5"/>
    <w:rsid w:val="005703F4"/>
    <w:rsid w:val="0057454F"/>
    <w:rsid w:val="0057752C"/>
    <w:rsid w:val="00581E90"/>
    <w:rsid w:val="005852C3"/>
    <w:rsid w:val="00586257"/>
    <w:rsid w:val="00586FE9"/>
    <w:rsid w:val="005914D7"/>
    <w:rsid w:val="0059242D"/>
    <w:rsid w:val="005933EB"/>
    <w:rsid w:val="005974A0"/>
    <w:rsid w:val="005A5246"/>
    <w:rsid w:val="005A75A3"/>
    <w:rsid w:val="005B1861"/>
    <w:rsid w:val="005B77CD"/>
    <w:rsid w:val="005C051D"/>
    <w:rsid w:val="005C0B2B"/>
    <w:rsid w:val="005C6542"/>
    <w:rsid w:val="005D0299"/>
    <w:rsid w:val="005D2324"/>
    <w:rsid w:val="005D40CF"/>
    <w:rsid w:val="005D4EB6"/>
    <w:rsid w:val="005D54D1"/>
    <w:rsid w:val="005D58DD"/>
    <w:rsid w:val="005D65A8"/>
    <w:rsid w:val="005E0D32"/>
    <w:rsid w:val="005E1EC9"/>
    <w:rsid w:val="005E2300"/>
    <w:rsid w:val="005E3D3E"/>
    <w:rsid w:val="005E551E"/>
    <w:rsid w:val="005E5746"/>
    <w:rsid w:val="005F017A"/>
    <w:rsid w:val="005F21E1"/>
    <w:rsid w:val="005F5722"/>
    <w:rsid w:val="005F5D12"/>
    <w:rsid w:val="005F60FD"/>
    <w:rsid w:val="00604AAD"/>
    <w:rsid w:val="00607287"/>
    <w:rsid w:val="006105AA"/>
    <w:rsid w:val="006137DB"/>
    <w:rsid w:val="0061394F"/>
    <w:rsid w:val="006141B7"/>
    <w:rsid w:val="00615D30"/>
    <w:rsid w:val="006170C5"/>
    <w:rsid w:val="00617614"/>
    <w:rsid w:val="006234A2"/>
    <w:rsid w:val="00625AF3"/>
    <w:rsid w:val="00625FC1"/>
    <w:rsid w:val="00627A1F"/>
    <w:rsid w:val="00627B38"/>
    <w:rsid w:val="00627EBE"/>
    <w:rsid w:val="00640FF1"/>
    <w:rsid w:val="006420B2"/>
    <w:rsid w:val="0064466D"/>
    <w:rsid w:val="00647AC3"/>
    <w:rsid w:val="0065130C"/>
    <w:rsid w:val="0065632B"/>
    <w:rsid w:val="00656894"/>
    <w:rsid w:val="00660150"/>
    <w:rsid w:val="00660CB9"/>
    <w:rsid w:val="0066212C"/>
    <w:rsid w:val="00665BF1"/>
    <w:rsid w:val="00667060"/>
    <w:rsid w:val="00672B4A"/>
    <w:rsid w:val="006739FB"/>
    <w:rsid w:val="0067598F"/>
    <w:rsid w:val="00676D8C"/>
    <w:rsid w:val="00680B00"/>
    <w:rsid w:val="00680C65"/>
    <w:rsid w:val="00682EBF"/>
    <w:rsid w:val="0068333F"/>
    <w:rsid w:val="00690258"/>
    <w:rsid w:val="006949CE"/>
    <w:rsid w:val="006978E0"/>
    <w:rsid w:val="006A63BD"/>
    <w:rsid w:val="006A7C33"/>
    <w:rsid w:val="006B097B"/>
    <w:rsid w:val="006B0F55"/>
    <w:rsid w:val="006B1E77"/>
    <w:rsid w:val="006B30F8"/>
    <w:rsid w:val="006B3494"/>
    <w:rsid w:val="006C1CD7"/>
    <w:rsid w:val="006C2D0E"/>
    <w:rsid w:val="006C46C1"/>
    <w:rsid w:val="006C4DC6"/>
    <w:rsid w:val="006C6CFA"/>
    <w:rsid w:val="006D42CF"/>
    <w:rsid w:val="006E7861"/>
    <w:rsid w:val="006F0FFC"/>
    <w:rsid w:val="006F14DB"/>
    <w:rsid w:val="006F1BE3"/>
    <w:rsid w:val="006F7500"/>
    <w:rsid w:val="00701237"/>
    <w:rsid w:val="0070453B"/>
    <w:rsid w:val="007115F5"/>
    <w:rsid w:val="007122AC"/>
    <w:rsid w:val="00712D17"/>
    <w:rsid w:val="0071343F"/>
    <w:rsid w:val="007148A8"/>
    <w:rsid w:val="00720EF8"/>
    <w:rsid w:val="007217EB"/>
    <w:rsid w:val="0072452D"/>
    <w:rsid w:val="00725C6C"/>
    <w:rsid w:val="00726B39"/>
    <w:rsid w:val="007279EA"/>
    <w:rsid w:val="00727AFB"/>
    <w:rsid w:val="00730DE5"/>
    <w:rsid w:val="0073114D"/>
    <w:rsid w:val="007349D3"/>
    <w:rsid w:val="00735F81"/>
    <w:rsid w:val="00736488"/>
    <w:rsid w:val="00736A31"/>
    <w:rsid w:val="00744C90"/>
    <w:rsid w:val="00745211"/>
    <w:rsid w:val="00746531"/>
    <w:rsid w:val="00750E2E"/>
    <w:rsid w:val="00750FA0"/>
    <w:rsid w:val="00752039"/>
    <w:rsid w:val="00753117"/>
    <w:rsid w:val="00756251"/>
    <w:rsid w:val="0075717C"/>
    <w:rsid w:val="007601B6"/>
    <w:rsid w:val="00763977"/>
    <w:rsid w:val="00764685"/>
    <w:rsid w:val="007653BC"/>
    <w:rsid w:val="00774C05"/>
    <w:rsid w:val="007857D4"/>
    <w:rsid w:val="00785830"/>
    <w:rsid w:val="00787B96"/>
    <w:rsid w:val="00787E9B"/>
    <w:rsid w:val="00790671"/>
    <w:rsid w:val="00794785"/>
    <w:rsid w:val="00795B47"/>
    <w:rsid w:val="00796174"/>
    <w:rsid w:val="007968C2"/>
    <w:rsid w:val="007970A9"/>
    <w:rsid w:val="007A263C"/>
    <w:rsid w:val="007A2E79"/>
    <w:rsid w:val="007A2FAA"/>
    <w:rsid w:val="007A3C8C"/>
    <w:rsid w:val="007A43EB"/>
    <w:rsid w:val="007A462C"/>
    <w:rsid w:val="007A635A"/>
    <w:rsid w:val="007A6C0C"/>
    <w:rsid w:val="007A7775"/>
    <w:rsid w:val="007B3560"/>
    <w:rsid w:val="007B3E7A"/>
    <w:rsid w:val="007B6F75"/>
    <w:rsid w:val="007C3AE0"/>
    <w:rsid w:val="007C6566"/>
    <w:rsid w:val="007C77D2"/>
    <w:rsid w:val="007C79FB"/>
    <w:rsid w:val="007D018A"/>
    <w:rsid w:val="007D4B48"/>
    <w:rsid w:val="007D5AD9"/>
    <w:rsid w:val="007D6733"/>
    <w:rsid w:val="007E0AE2"/>
    <w:rsid w:val="007E3FEA"/>
    <w:rsid w:val="007E5B2F"/>
    <w:rsid w:val="007E5D20"/>
    <w:rsid w:val="007E62C6"/>
    <w:rsid w:val="007E7F41"/>
    <w:rsid w:val="007F0309"/>
    <w:rsid w:val="007F08E5"/>
    <w:rsid w:val="007F2F8E"/>
    <w:rsid w:val="007F598A"/>
    <w:rsid w:val="00800287"/>
    <w:rsid w:val="00801E5A"/>
    <w:rsid w:val="008029BF"/>
    <w:rsid w:val="00804A5D"/>
    <w:rsid w:val="00806D0D"/>
    <w:rsid w:val="008124D2"/>
    <w:rsid w:val="00814C06"/>
    <w:rsid w:val="008208B8"/>
    <w:rsid w:val="008215DD"/>
    <w:rsid w:val="00822840"/>
    <w:rsid w:val="0082316A"/>
    <w:rsid w:val="008246A0"/>
    <w:rsid w:val="00831D33"/>
    <w:rsid w:val="0083564A"/>
    <w:rsid w:val="008370AC"/>
    <w:rsid w:val="008418ED"/>
    <w:rsid w:val="00841D3F"/>
    <w:rsid w:val="00845F30"/>
    <w:rsid w:val="00846AAE"/>
    <w:rsid w:val="00846DA7"/>
    <w:rsid w:val="00847A14"/>
    <w:rsid w:val="0085042B"/>
    <w:rsid w:val="00851832"/>
    <w:rsid w:val="00854CBF"/>
    <w:rsid w:val="00855771"/>
    <w:rsid w:val="00860B28"/>
    <w:rsid w:val="008633B1"/>
    <w:rsid w:val="008726F1"/>
    <w:rsid w:val="0087445B"/>
    <w:rsid w:val="00874F94"/>
    <w:rsid w:val="00876C10"/>
    <w:rsid w:val="00877A9B"/>
    <w:rsid w:val="0088178C"/>
    <w:rsid w:val="008829C0"/>
    <w:rsid w:val="008845DF"/>
    <w:rsid w:val="00885A86"/>
    <w:rsid w:val="00887023"/>
    <w:rsid w:val="00891EE9"/>
    <w:rsid w:val="00892733"/>
    <w:rsid w:val="00894524"/>
    <w:rsid w:val="008953B0"/>
    <w:rsid w:val="008956BA"/>
    <w:rsid w:val="008A215C"/>
    <w:rsid w:val="008A36EE"/>
    <w:rsid w:val="008A3A92"/>
    <w:rsid w:val="008B2F85"/>
    <w:rsid w:val="008B3204"/>
    <w:rsid w:val="008B44E6"/>
    <w:rsid w:val="008B4A69"/>
    <w:rsid w:val="008B57CB"/>
    <w:rsid w:val="008B76BD"/>
    <w:rsid w:val="008C0B3E"/>
    <w:rsid w:val="008C1658"/>
    <w:rsid w:val="008D3BC4"/>
    <w:rsid w:val="008D3F8F"/>
    <w:rsid w:val="008D50D2"/>
    <w:rsid w:val="008D5268"/>
    <w:rsid w:val="008E220E"/>
    <w:rsid w:val="008E273C"/>
    <w:rsid w:val="008E294E"/>
    <w:rsid w:val="008E5331"/>
    <w:rsid w:val="008F2F29"/>
    <w:rsid w:val="008F4EAB"/>
    <w:rsid w:val="008F4F71"/>
    <w:rsid w:val="008F57FE"/>
    <w:rsid w:val="008F6023"/>
    <w:rsid w:val="009016F1"/>
    <w:rsid w:val="00904351"/>
    <w:rsid w:val="00910254"/>
    <w:rsid w:val="009104F4"/>
    <w:rsid w:val="00912DEE"/>
    <w:rsid w:val="00914064"/>
    <w:rsid w:val="0092254A"/>
    <w:rsid w:val="009235BB"/>
    <w:rsid w:val="00923A6C"/>
    <w:rsid w:val="00924C93"/>
    <w:rsid w:val="00924F89"/>
    <w:rsid w:val="00927066"/>
    <w:rsid w:val="00930851"/>
    <w:rsid w:val="00932182"/>
    <w:rsid w:val="009321ED"/>
    <w:rsid w:val="00937354"/>
    <w:rsid w:val="0094151D"/>
    <w:rsid w:val="00942139"/>
    <w:rsid w:val="00950BDA"/>
    <w:rsid w:val="009526F3"/>
    <w:rsid w:val="0095441D"/>
    <w:rsid w:val="00955F55"/>
    <w:rsid w:val="009561D9"/>
    <w:rsid w:val="00962B6D"/>
    <w:rsid w:val="009633B1"/>
    <w:rsid w:val="00966748"/>
    <w:rsid w:val="00972B4A"/>
    <w:rsid w:val="00973B53"/>
    <w:rsid w:val="00974260"/>
    <w:rsid w:val="0097459A"/>
    <w:rsid w:val="00975B26"/>
    <w:rsid w:val="009812FF"/>
    <w:rsid w:val="00981928"/>
    <w:rsid w:val="0098427C"/>
    <w:rsid w:val="00984BA5"/>
    <w:rsid w:val="0098665C"/>
    <w:rsid w:val="00986844"/>
    <w:rsid w:val="009924C6"/>
    <w:rsid w:val="00992E42"/>
    <w:rsid w:val="00994791"/>
    <w:rsid w:val="00994BC5"/>
    <w:rsid w:val="00995DEA"/>
    <w:rsid w:val="00997620"/>
    <w:rsid w:val="009A4651"/>
    <w:rsid w:val="009A4C7C"/>
    <w:rsid w:val="009A4FAB"/>
    <w:rsid w:val="009A71AE"/>
    <w:rsid w:val="009B0D7D"/>
    <w:rsid w:val="009B25DD"/>
    <w:rsid w:val="009B2977"/>
    <w:rsid w:val="009B29EA"/>
    <w:rsid w:val="009B2C62"/>
    <w:rsid w:val="009B57BB"/>
    <w:rsid w:val="009B6535"/>
    <w:rsid w:val="009B703F"/>
    <w:rsid w:val="009B7D43"/>
    <w:rsid w:val="009C5540"/>
    <w:rsid w:val="009C611D"/>
    <w:rsid w:val="009D0C2D"/>
    <w:rsid w:val="009D32E0"/>
    <w:rsid w:val="009D3D6B"/>
    <w:rsid w:val="009D4BBF"/>
    <w:rsid w:val="009D60F7"/>
    <w:rsid w:val="009E10B0"/>
    <w:rsid w:val="009E13FB"/>
    <w:rsid w:val="009E1EA5"/>
    <w:rsid w:val="009E4C46"/>
    <w:rsid w:val="009F45BE"/>
    <w:rsid w:val="009F5F4C"/>
    <w:rsid w:val="00A12010"/>
    <w:rsid w:val="00A14079"/>
    <w:rsid w:val="00A14D27"/>
    <w:rsid w:val="00A1639A"/>
    <w:rsid w:val="00A20B8E"/>
    <w:rsid w:val="00A23DF3"/>
    <w:rsid w:val="00A2503C"/>
    <w:rsid w:val="00A266AE"/>
    <w:rsid w:val="00A27A40"/>
    <w:rsid w:val="00A30024"/>
    <w:rsid w:val="00A309F8"/>
    <w:rsid w:val="00A3423F"/>
    <w:rsid w:val="00A36AAC"/>
    <w:rsid w:val="00A3732C"/>
    <w:rsid w:val="00A40C8C"/>
    <w:rsid w:val="00A40DAE"/>
    <w:rsid w:val="00A4380F"/>
    <w:rsid w:val="00A4513D"/>
    <w:rsid w:val="00A46B67"/>
    <w:rsid w:val="00A47B66"/>
    <w:rsid w:val="00A47BB2"/>
    <w:rsid w:val="00A61AB5"/>
    <w:rsid w:val="00A64BF8"/>
    <w:rsid w:val="00A65D8C"/>
    <w:rsid w:val="00A67323"/>
    <w:rsid w:val="00A72398"/>
    <w:rsid w:val="00A74563"/>
    <w:rsid w:val="00A761AE"/>
    <w:rsid w:val="00A76614"/>
    <w:rsid w:val="00A80982"/>
    <w:rsid w:val="00A83A65"/>
    <w:rsid w:val="00A84A52"/>
    <w:rsid w:val="00A8662D"/>
    <w:rsid w:val="00A92AE3"/>
    <w:rsid w:val="00A93772"/>
    <w:rsid w:val="00AA3290"/>
    <w:rsid w:val="00AA41E2"/>
    <w:rsid w:val="00AA4CC8"/>
    <w:rsid w:val="00AA72BE"/>
    <w:rsid w:val="00AB111A"/>
    <w:rsid w:val="00AB1AB3"/>
    <w:rsid w:val="00AB23CE"/>
    <w:rsid w:val="00AB3958"/>
    <w:rsid w:val="00AB3DBE"/>
    <w:rsid w:val="00AB4C1B"/>
    <w:rsid w:val="00AB6214"/>
    <w:rsid w:val="00AB7B37"/>
    <w:rsid w:val="00AC039C"/>
    <w:rsid w:val="00AC1787"/>
    <w:rsid w:val="00AC749F"/>
    <w:rsid w:val="00AD5EBC"/>
    <w:rsid w:val="00AE1D95"/>
    <w:rsid w:val="00AE2FE2"/>
    <w:rsid w:val="00AF0DE9"/>
    <w:rsid w:val="00AF22FC"/>
    <w:rsid w:val="00AF27DF"/>
    <w:rsid w:val="00AF4935"/>
    <w:rsid w:val="00AF75F0"/>
    <w:rsid w:val="00B0019B"/>
    <w:rsid w:val="00B003ED"/>
    <w:rsid w:val="00B02D52"/>
    <w:rsid w:val="00B03276"/>
    <w:rsid w:val="00B072A1"/>
    <w:rsid w:val="00B07AB1"/>
    <w:rsid w:val="00B10711"/>
    <w:rsid w:val="00B12FFC"/>
    <w:rsid w:val="00B132D3"/>
    <w:rsid w:val="00B13F1C"/>
    <w:rsid w:val="00B14A09"/>
    <w:rsid w:val="00B14A4C"/>
    <w:rsid w:val="00B16B7E"/>
    <w:rsid w:val="00B21C54"/>
    <w:rsid w:val="00B22766"/>
    <w:rsid w:val="00B23021"/>
    <w:rsid w:val="00B24010"/>
    <w:rsid w:val="00B25684"/>
    <w:rsid w:val="00B31C9B"/>
    <w:rsid w:val="00B35813"/>
    <w:rsid w:val="00B364DA"/>
    <w:rsid w:val="00B373BD"/>
    <w:rsid w:val="00B40196"/>
    <w:rsid w:val="00B41ECE"/>
    <w:rsid w:val="00B433A8"/>
    <w:rsid w:val="00B43637"/>
    <w:rsid w:val="00B45B3C"/>
    <w:rsid w:val="00B4643C"/>
    <w:rsid w:val="00B50D4E"/>
    <w:rsid w:val="00B51E24"/>
    <w:rsid w:val="00B53412"/>
    <w:rsid w:val="00B54154"/>
    <w:rsid w:val="00B550FD"/>
    <w:rsid w:val="00B61010"/>
    <w:rsid w:val="00B623D9"/>
    <w:rsid w:val="00B623F1"/>
    <w:rsid w:val="00B6455D"/>
    <w:rsid w:val="00B701EB"/>
    <w:rsid w:val="00B77E46"/>
    <w:rsid w:val="00B81FED"/>
    <w:rsid w:val="00B82ED1"/>
    <w:rsid w:val="00B83150"/>
    <w:rsid w:val="00B841F4"/>
    <w:rsid w:val="00B85013"/>
    <w:rsid w:val="00B86069"/>
    <w:rsid w:val="00B860FF"/>
    <w:rsid w:val="00B8623E"/>
    <w:rsid w:val="00B879DC"/>
    <w:rsid w:val="00B90311"/>
    <w:rsid w:val="00B90B96"/>
    <w:rsid w:val="00B928E3"/>
    <w:rsid w:val="00B93401"/>
    <w:rsid w:val="00B9795E"/>
    <w:rsid w:val="00BA14BF"/>
    <w:rsid w:val="00BA382F"/>
    <w:rsid w:val="00BA3E8B"/>
    <w:rsid w:val="00BB1F49"/>
    <w:rsid w:val="00BB39AA"/>
    <w:rsid w:val="00BB42D9"/>
    <w:rsid w:val="00BB43EB"/>
    <w:rsid w:val="00BB5D15"/>
    <w:rsid w:val="00BC4A3B"/>
    <w:rsid w:val="00BD1CED"/>
    <w:rsid w:val="00BD5312"/>
    <w:rsid w:val="00BD673C"/>
    <w:rsid w:val="00BD6FB5"/>
    <w:rsid w:val="00BE28B3"/>
    <w:rsid w:val="00BE2CA9"/>
    <w:rsid w:val="00BE74F9"/>
    <w:rsid w:val="00BF2735"/>
    <w:rsid w:val="00BF3ADB"/>
    <w:rsid w:val="00BF4778"/>
    <w:rsid w:val="00BF4A5F"/>
    <w:rsid w:val="00BF5008"/>
    <w:rsid w:val="00BF7B03"/>
    <w:rsid w:val="00C00EC1"/>
    <w:rsid w:val="00C01AC5"/>
    <w:rsid w:val="00C01C85"/>
    <w:rsid w:val="00C04C25"/>
    <w:rsid w:val="00C10730"/>
    <w:rsid w:val="00C11332"/>
    <w:rsid w:val="00C122B1"/>
    <w:rsid w:val="00C1311D"/>
    <w:rsid w:val="00C1410A"/>
    <w:rsid w:val="00C15F7F"/>
    <w:rsid w:val="00C16A86"/>
    <w:rsid w:val="00C204B9"/>
    <w:rsid w:val="00C21807"/>
    <w:rsid w:val="00C2321D"/>
    <w:rsid w:val="00C24FE3"/>
    <w:rsid w:val="00C30D78"/>
    <w:rsid w:val="00C34897"/>
    <w:rsid w:val="00C352B3"/>
    <w:rsid w:val="00C36197"/>
    <w:rsid w:val="00C377AE"/>
    <w:rsid w:val="00C40533"/>
    <w:rsid w:val="00C40D4A"/>
    <w:rsid w:val="00C423EB"/>
    <w:rsid w:val="00C4367B"/>
    <w:rsid w:val="00C43920"/>
    <w:rsid w:val="00C43DF9"/>
    <w:rsid w:val="00C44587"/>
    <w:rsid w:val="00C50A78"/>
    <w:rsid w:val="00C606D5"/>
    <w:rsid w:val="00C64BF1"/>
    <w:rsid w:val="00C65171"/>
    <w:rsid w:val="00C65C89"/>
    <w:rsid w:val="00C675A7"/>
    <w:rsid w:val="00C70C1A"/>
    <w:rsid w:val="00C71064"/>
    <w:rsid w:val="00C76812"/>
    <w:rsid w:val="00C8104A"/>
    <w:rsid w:val="00C9155F"/>
    <w:rsid w:val="00C91AD6"/>
    <w:rsid w:val="00C926B1"/>
    <w:rsid w:val="00C9432D"/>
    <w:rsid w:val="00C9454D"/>
    <w:rsid w:val="00C954C1"/>
    <w:rsid w:val="00C9561F"/>
    <w:rsid w:val="00C9715C"/>
    <w:rsid w:val="00CA201D"/>
    <w:rsid w:val="00CA3719"/>
    <w:rsid w:val="00CA40DA"/>
    <w:rsid w:val="00CA48E6"/>
    <w:rsid w:val="00CA525E"/>
    <w:rsid w:val="00CA7152"/>
    <w:rsid w:val="00CB09B1"/>
    <w:rsid w:val="00CB346B"/>
    <w:rsid w:val="00CB3C97"/>
    <w:rsid w:val="00CB4D37"/>
    <w:rsid w:val="00CB5968"/>
    <w:rsid w:val="00CC07A9"/>
    <w:rsid w:val="00CC0D18"/>
    <w:rsid w:val="00CC211E"/>
    <w:rsid w:val="00CC4B63"/>
    <w:rsid w:val="00CC5114"/>
    <w:rsid w:val="00CC58B3"/>
    <w:rsid w:val="00CC7098"/>
    <w:rsid w:val="00CD1CD4"/>
    <w:rsid w:val="00CD20ED"/>
    <w:rsid w:val="00CD2861"/>
    <w:rsid w:val="00CD5D5B"/>
    <w:rsid w:val="00CD6824"/>
    <w:rsid w:val="00CD765F"/>
    <w:rsid w:val="00CE10B3"/>
    <w:rsid w:val="00CE22B5"/>
    <w:rsid w:val="00CE49D8"/>
    <w:rsid w:val="00CE738E"/>
    <w:rsid w:val="00CF0DF8"/>
    <w:rsid w:val="00CF2BD6"/>
    <w:rsid w:val="00CF70D7"/>
    <w:rsid w:val="00D1100E"/>
    <w:rsid w:val="00D1214B"/>
    <w:rsid w:val="00D15214"/>
    <w:rsid w:val="00D15FB8"/>
    <w:rsid w:val="00D201C7"/>
    <w:rsid w:val="00D2170E"/>
    <w:rsid w:val="00D22219"/>
    <w:rsid w:val="00D23117"/>
    <w:rsid w:val="00D25069"/>
    <w:rsid w:val="00D310D3"/>
    <w:rsid w:val="00D337A0"/>
    <w:rsid w:val="00D3384A"/>
    <w:rsid w:val="00D36608"/>
    <w:rsid w:val="00D37F6C"/>
    <w:rsid w:val="00D37F8A"/>
    <w:rsid w:val="00D40521"/>
    <w:rsid w:val="00D43495"/>
    <w:rsid w:val="00D4665C"/>
    <w:rsid w:val="00D50FFB"/>
    <w:rsid w:val="00D52B80"/>
    <w:rsid w:val="00D606E7"/>
    <w:rsid w:val="00D61925"/>
    <w:rsid w:val="00D70371"/>
    <w:rsid w:val="00D715AE"/>
    <w:rsid w:val="00D717DA"/>
    <w:rsid w:val="00D71AB2"/>
    <w:rsid w:val="00D825D8"/>
    <w:rsid w:val="00D84584"/>
    <w:rsid w:val="00D859CF"/>
    <w:rsid w:val="00D91628"/>
    <w:rsid w:val="00D92C6F"/>
    <w:rsid w:val="00D93FDF"/>
    <w:rsid w:val="00D9746E"/>
    <w:rsid w:val="00DA06AA"/>
    <w:rsid w:val="00DA12E0"/>
    <w:rsid w:val="00DA2DA1"/>
    <w:rsid w:val="00DA2FB2"/>
    <w:rsid w:val="00DA4EE7"/>
    <w:rsid w:val="00DA7483"/>
    <w:rsid w:val="00DA75AA"/>
    <w:rsid w:val="00DB008A"/>
    <w:rsid w:val="00DB2FA8"/>
    <w:rsid w:val="00DB6C3D"/>
    <w:rsid w:val="00DC3913"/>
    <w:rsid w:val="00DC42C2"/>
    <w:rsid w:val="00DC6096"/>
    <w:rsid w:val="00DD0011"/>
    <w:rsid w:val="00DD059A"/>
    <w:rsid w:val="00DD1AF6"/>
    <w:rsid w:val="00DD3348"/>
    <w:rsid w:val="00DE2537"/>
    <w:rsid w:val="00DE7FEE"/>
    <w:rsid w:val="00DF013A"/>
    <w:rsid w:val="00DF0175"/>
    <w:rsid w:val="00DF2AB0"/>
    <w:rsid w:val="00E00051"/>
    <w:rsid w:val="00E004ED"/>
    <w:rsid w:val="00E029F7"/>
    <w:rsid w:val="00E03AB4"/>
    <w:rsid w:val="00E10938"/>
    <w:rsid w:val="00E116AF"/>
    <w:rsid w:val="00E15A99"/>
    <w:rsid w:val="00E166F2"/>
    <w:rsid w:val="00E22C9B"/>
    <w:rsid w:val="00E35619"/>
    <w:rsid w:val="00E400D8"/>
    <w:rsid w:val="00E41FF3"/>
    <w:rsid w:val="00E4371B"/>
    <w:rsid w:val="00E46680"/>
    <w:rsid w:val="00E46FA6"/>
    <w:rsid w:val="00E51C80"/>
    <w:rsid w:val="00E526F4"/>
    <w:rsid w:val="00E53415"/>
    <w:rsid w:val="00E605BA"/>
    <w:rsid w:val="00E60925"/>
    <w:rsid w:val="00E61DC8"/>
    <w:rsid w:val="00E6204E"/>
    <w:rsid w:val="00E649F3"/>
    <w:rsid w:val="00E66660"/>
    <w:rsid w:val="00E67134"/>
    <w:rsid w:val="00E67CCA"/>
    <w:rsid w:val="00E67CDB"/>
    <w:rsid w:val="00E7040E"/>
    <w:rsid w:val="00E743BB"/>
    <w:rsid w:val="00E743CD"/>
    <w:rsid w:val="00E759DB"/>
    <w:rsid w:val="00E77A7A"/>
    <w:rsid w:val="00E80509"/>
    <w:rsid w:val="00E80F66"/>
    <w:rsid w:val="00E81742"/>
    <w:rsid w:val="00E817BD"/>
    <w:rsid w:val="00E82D4D"/>
    <w:rsid w:val="00E91A9B"/>
    <w:rsid w:val="00E948A1"/>
    <w:rsid w:val="00EA13CB"/>
    <w:rsid w:val="00EA19E1"/>
    <w:rsid w:val="00EA3739"/>
    <w:rsid w:val="00EA745F"/>
    <w:rsid w:val="00EB61B7"/>
    <w:rsid w:val="00EB6260"/>
    <w:rsid w:val="00EC0E67"/>
    <w:rsid w:val="00EC1CC0"/>
    <w:rsid w:val="00EC58FC"/>
    <w:rsid w:val="00EC593C"/>
    <w:rsid w:val="00EC665A"/>
    <w:rsid w:val="00ED134C"/>
    <w:rsid w:val="00ED23B5"/>
    <w:rsid w:val="00ED4ACF"/>
    <w:rsid w:val="00EE48B0"/>
    <w:rsid w:val="00EE4AE7"/>
    <w:rsid w:val="00EE7100"/>
    <w:rsid w:val="00EE7FB3"/>
    <w:rsid w:val="00EF3A37"/>
    <w:rsid w:val="00F003F7"/>
    <w:rsid w:val="00F00884"/>
    <w:rsid w:val="00F119C3"/>
    <w:rsid w:val="00F15DFC"/>
    <w:rsid w:val="00F17BDF"/>
    <w:rsid w:val="00F20610"/>
    <w:rsid w:val="00F20E55"/>
    <w:rsid w:val="00F21626"/>
    <w:rsid w:val="00F244BF"/>
    <w:rsid w:val="00F247E7"/>
    <w:rsid w:val="00F24F2C"/>
    <w:rsid w:val="00F24FE1"/>
    <w:rsid w:val="00F32A7A"/>
    <w:rsid w:val="00F32D4B"/>
    <w:rsid w:val="00F341F3"/>
    <w:rsid w:val="00F361B6"/>
    <w:rsid w:val="00F36A93"/>
    <w:rsid w:val="00F421EC"/>
    <w:rsid w:val="00F42DE0"/>
    <w:rsid w:val="00F47EC5"/>
    <w:rsid w:val="00F50B6D"/>
    <w:rsid w:val="00F510EE"/>
    <w:rsid w:val="00F51672"/>
    <w:rsid w:val="00F52749"/>
    <w:rsid w:val="00F527A8"/>
    <w:rsid w:val="00F53929"/>
    <w:rsid w:val="00F556BC"/>
    <w:rsid w:val="00F55F76"/>
    <w:rsid w:val="00F56DBE"/>
    <w:rsid w:val="00F60A3C"/>
    <w:rsid w:val="00F6246E"/>
    <w:rsid w:val="00F640FF"/>
    <w:rsid w:val="00F65DCD"/>
    <w:rsid w:val="00F6661F"/>
    <w:rsid w:val="00F6794B"/>
    <w:rsid w:val="00F704FF"/>
    <w:rsid w:val="00F70A31"/>
    <w:rsid w:val="00F71B29"/>
    <w:rsid w:val="00F73552"/>
    <w:rsid w:val="00F742B5"/>
    <w:rsid w:val="00F82932"/>
    <w:rsid w:val="00F83F9B"/>
    <w:rsid w:val="00F84036"/>
    <w:rsid w:val="00F86190"/>
    <w:rsid w:val="00F86523"/>
    <w:rsid w:val="00F9134F"/>
    <w:rsid w:val="00F91D5B"/>
    <w:rsid w:val="00F9454C"/>
    <w:rsid w:val="00FA0ECE"/>
    <w:rsid w:val="00FA3AC5"/>
    <w:rsid w:val="00FA3C77"/>
    <w:rsid w:val="00FA7CCC"/>
    <w:rsid w:val="00FB1C0E"/>
    <w:rsid w:val="00FB1D08"/>
    <w:rsid w:val="00FB3E57"/>
    <w:rsid w:val="00FB4F1D"/>
    <w:rsid w:val="00FB5097"/>
    <w:rsid w:val="00FB5685"/>
    <w:rsid w:val="00FC189F"/>
    <w:rsid w:val="00FC1CDC"/>
    <w:rsid w:val="00FC3096"/>
    <w:rsid w:val="00FC427C"/>
    <w:rsid w:val="00FC6468"/>
    <w:rsid w:val="00FC7531"/>
    <w:rsid w:val="00FD169B"/>
    <w:rsid w:val="00FD1FA3"/>
    <w:rsid w:val="00FD2780"/>
    <w:rsid w:val="00FD5204"/>
    <w:rsid w:val="00FE25B0"/>
    <w:rsid w:val="00FE639B"/>
    <w:rsid w:val="00FE66E7"/>
    <w:rsid w:val="00FE72C7"/>
    <w:rsid w:val="00FF0537"/>
    <w:rsid w:val="00FF1D8C"/>
    <w:rsid w:val="00FF1F6B"/>
    <w:rsid w:val="00FF231A"/>
    <w:rsid w:val="00FF46E8"/>
    <w:rsid w:val="00FF4B63"/>
    <w:rsid w:val="00FF724A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09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70e5a7e24f9738a9084cfb0d927a3de9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7486718fbab40592172f882cf0309cdb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A576D0-3736-45E2-BFA1-8B99FBA13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9AA90E-0117-4E19-97E7-71B5A0221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ICF International</Company>
  <LinksUpToDate>false</LinksUpToDate>
  <CharactersWithSpaces>1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>AG-3198-S-15-0040</dc:subject>
  <dc:creator>Joshua Townley</dc:creator>
  <cp:lastModifiedBy>SYSTEM</cp:lastModifiedBy>
  <cp:revision>2</cp:revision>
  <cp:lastPrinted>2016-03-29T22:25:00Z</cp:lastPrinted>
  <dcterms:created xsi:type="dcterms:W3CDTF">2018-01-30T15:49:00Z</dcterms:created>
  <dcterms:modified xsi:type="dcterms:W3CDTF">2018-01-30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